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624C7" w14:textId="77777777" w:rsidR="00380796" w:rsidRPr="00380796" w:rsidRDefault="00380796" w:rsidP="00380796">
      <w:pPr>
        <w:pStyle w:val="Heading1"/>
        <w:jc w:val="center"/>
        <w:rPr>
          <w:noProof/>
          <w:lang w:val="bg-BG"/>
        </w:rPr>
      </w:pPr>
      <w:r w:rsidRPr="00380796">
        <w:rPr>
          <w:noProof/>
        </w:rPr>
        <w:t>Lab: Methods</w:t>
      </w:r>
    </w:p>
    <w:p w14:paraId="585DB4BE" w14:textId="4B5107E2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Problems for in-class lab for the </w:t>
      </w:r>
      <w:hyperlink r:id="rId8" w:history="1">
        <w:r w:rsidRPr="005F192F">
          <w:rPr>
            <w:rStyle w:val="Hyperlink"/>
            <w:noProof/>
          </w:rPr>
          <w:t>"C#  Fundamentals" course @ SoftUni</w:t>
        </w:r>
      </w:hyperlink>
      <w:r w:rsidRPr="00380796">
        <w:rPr>
          <w:rStyle w:val="Hyperlink"/>
          <w:noProof/>
          <w:lang w:val="bg-BG"/>
        </w:rPr>
        <w:br/>
      </w:r>
      <w:r w:rsidRPr="00380796">
        <w:rPr>
          <w:noProof/>
        </w:rPr>
        <w:t xml:space="preserve">You can check your solutions in </w:t>
      </w:r>
      <w:hyperlink r:id="rId9" w:history="1">
        <w:r w:rsidRPr="004A5378">
          <w:rPr>
            <w:rStyle w:val="Hyperlink"/>
            <w:noProof/>
          </w:rPr>
          <w:t>Judge</w:t>
        </w:r>
      </w:hyperlink>
    </w:p>
    <w:p w14:paraId="1DEBBDAF" w14:textId="77777777" w:rsidR="00380796" w:rsidRPr="00380796" w:rsidRDefault="00380796" w:rsidP="00380796">
      <w:pPr>
        <w:pStyle w:val="Heading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Declaring and Invoking Methods</w:t>
      </w:r>
    </w:p>
    <w:p w14:paraId="77D8A22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Sign of Integer Numbers</w:t>
      </w:r>
    </w:p>
    <w:p w14:paraId="4CD2ED71" w14:textId="761C73F2" w:rsidR="00380796" w:rsidRDefault="000D7B6C" w:rsidP="00380796">
      <w:pPr>
        <w:rPr>
          <w:noProof/>
        </w:rPr>
      </w:pPr>
      <w:r>
        <w:rPr>
          <w:noProof/>
        </w:rPr>
        <w:t>A single integer is given, c</w:t>
      </w:r>
      <w:r w:rsidR="00380796" w:rsidRPr="00380796">
        <w:rPr>
          <w:noProof/>
        </w:rPr>
        <w:t xml:space="preserve">reate </w:t>
      </w:r>
      <w:r w:rsidR="005F192F" w:rsidRPr="005F192F">
        <w:rPr>
          <w:noProof/>
        </w:rPr>
        <w:t xml:space="preserve">a method that checks </w:t>
      </w:r>
      <w:r>
        <w:rPr>
          <w:noProof/>
        </w:rPr>
        <w:t>if the given number is</w:t>
      </w:r>
      <w:r w:rsidR="005F192F" w:rsidRPr="005F192F">
        <w:rPr>
          <w:noProof/>
        </w:rPr>
        <w:t xml:space="preserve"> </w:t>
      </w:r>
      <w:r w:rsidR="005F192F" w:rsidRPr="004627AD">
        <w:rPr>
          <w:b/>
          <w:bCs/>
          <w:noProof/>
        </w:rPr>
        <w:t>positive</w:t>
      </w:r>
      <w:r w:rsidR="005F192F" w:rsidRPr="005F192F">
        <w:rPr>
          <w:noProof/>
        </w:rPr>
        <w:t xml:space="preserve">, </w:t>
      </w:r>
      <w:r w:rsidR="005F192F" w:rsidRPr="004627AD">
        <w:rPr>
          <w:b/>
          <w:bCs/>
          <w:noProof/>
        </w:rPr>
        <w:t>negative</w:t>
      </w:r>
      <w:r w:rsidR="006B7D01">
        <w:rPr>
          <w:b/>
          <w:bCs/>
          <w:noProof/>
        </w:rPr>
        <w:t>,</w:t>
      </w:r>
      <w:r w:rsidR="005F192F" w:rsidRPr="005F192F">
        <w:rPr>
          <w:noProof/>
        </w:rPr>
        <w:t xml:space="preserve"> or </w:t>
      </w:r>
      <w:r w:rsidR="005F192F" w:rsidRPr="004627AD">
        <w:rPr>
          <w:b/>
          <w:bCs/>
          <w:noProof/>
        </w:rPr>
        <w:t>zero</w:t>
      </w:r>
      <w:r w:rsidR="006B7D01">
        <w:rPr>
          <w:b/>
          <w:bCs/>
          <w:noProof/>
        </w:rPr>
        <w:t>.</w:t>
      </w:r>
      <w:r w:rsidR="005F192F" w:rsidRPr="005F192F">
        <w:rPr>
          <w:noProof/>
        </w:rPr>
        <w:t xml:space="preserve"> </w:t>
      </w:r>
      <w:r w:rsidR="006B7D01">
        <w:rPr>
          <w:noProof/>
        </w:rPr>
        <w:t xml:space="preserve">As a </w:t>
      </w:r>
      <w:r w:rsidR="005F192F" w:rsidRPr="005F192F">
        <w:rPr>
          <w:noProof/>
        </w:rPr>
        <w:t>result</w:t>
      </w:r>
      <w:r w:rsidR="006B7D01">
        <w:rPr>
          <w:noProof/>
        </w:rPr>
        <w:t xml:space="preserve"> print:</w:t>
      </w:r>
    </w:p>
    <w:p w14:paraId="0346A64A" w14:textId="08051276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posi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</w:t>
      </w:r>
      <w:r w:rsidRPr="006B7D01">
        <w:rPr>
          <w:rFonts w:ascii="Consolas" w:hAnsi="Consolas"/>
          <w:b/>
          <w:bCs/>
          <w:noProof/>
        </w:rPr>
        <w:t>{number}</w:t>
      </w:r>
      <w:r w:rsidRPr="006B7D01">
        <w:rPr>
          <w:rFonts w:ascii="Consolas" w:hAnsi="Consolas"/>
          <w:b/>
          <w:bCs/>
          <w:noProof/>
        </w:rPr>
        <w:t xml:space="preserve"> is positive.</w:t>
      </w:r>
      <w:r w:rsidRPr="006B7D01">
        <w:rPr>
          <w:b/>
          <w:bCs/>
        </w:rPr>
        <w:t xml:space="preserve"> </w:t>
      </w:r>
      <w:r w:rsidRPr="006B7D01">
        <w:rPr>
          <w:b/>
          <w:bCs/>
        </w:rPr>
        <w:t>"</w:t>
      </w:r>
    </w:p>
    <w:p w14:paraId="7A95BFA1" w14:textId="7244E2FF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</w:t>
      </w:r>
      <w:r>
        <w:rPr>
          <w:noProof/>
        </w:rPr>
        <w:t>negative</w:t>
      </w:r>
      <w:r>
        <w:rPr>
          <w:noProof/>
        </w:rPr>
        <w:t xml:space="preserve"> n</w:t>
      </w:r>
      <w:r>
        <w:rPr>
          <w:noProof/>
        </w:rPr>
        <w:t>u</w:t>
      </w:r>
      <w:r>
        <w:rPr>
          <w:noProof/>
        </w:rPr>
        <w:t xml:space="preserve">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negative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702C7712" w14:textId="46EC232A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</w:t>
      </w:r>
      <w:r>
        <w:rPr>
          <w:noProof/>
        </w:rPr>
        <w:t>zero</w:t>
      </w:r>
      <w:r>
        <w:rPr>
          <w:noProof/>
        </w:rPr>
        <w:t xml:space="preserve"> n</w:t>
      </w:r>
      <w:r>
        <w:rPr>
          <w:noProof/>
        </w:rPr>
        <w:t>u</w:t>
      </w:r>
      <w:r>
        <w:rPr>
          <w:noProof/>
        </w:rPr>
        <w:t xml:space="preserve">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zero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52EBF85E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  <w:r w:rsidRPr="00380796">
        <w:rPr>
          <w:noProof/>
          <w:lang w:val="bg-BG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361"/>
      </w:tblGrid>
      <w:tr w:rsidR="00380796" w:rsidRPr="00380796" w14:paraId="799CC1E1" w14:textId="77777777" w:rsidTr="007125DB">
        <w:tc>
          <w:tcPr>
            <w:tcW w:w="715" w:type="dxa"/>
            <w:shd w:val="clear" w:color="auto" w:fill="D9D9D9" w:themeFill="background1" w:themeFillShade="D9"/>
          </w:tcPr>
          <w:p w14:paraId="41A412B4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4E6E541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42D65B8" w14:textId="77777777" w:rsidTr="007125DB">
        <w:tc>
          <w:tcPr>
            <w:tcW w:w="715" w:type="dxa"/>
          </w:tcPr>
          <w:p w14:paraId="0DC6D88A" w14:textId="0508D9C2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380796" w:rsidRPr="00380796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3361" w:type="dxa"/>
          </w:tcPr>
          <w:p w14:paraId="206DED18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2 is positive.</w:t>
            </w:r>
          </w:p>
        </w:tc>
      </w:tr>
      <w:tr w:rsidR="00380796" w:rsidRPr="00380796" w14:paraId="296B76FF" w14:textId="77777777" w:rsidTr="007125DB">
        <w:tc>
          <w:tcPr>
            <w:tcW w:w="715" w:type="dxa"/>
          </w:tcPr>
          <w:p w14:paraId="4CA41FEE" w14:textId="03AE9100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</w:t>
            </w:r>
          </w:p>
        </w:tc>
        <w:tc>
          <w:tcPr>
            <w:tcW w:w="3361" w:type="dxa"/>
          </w:tcPr>
          <w:p w14:paraId="4F69D05E" w14:textId="45A47768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-</w:t>
            </w:r>
            <w:r w:rsidR="00526292">
              <w:rPr>
                <w:rFonts w:ascii="Consolas" w:hAnsi="Consolas"/>
                <w:noProof/>
              </w:rPr>
              <w:t>9</w:t>
            </w:r>
            <w:r w:rsidRPr="00380796">
              <w:rPr>
                <w:rFonts w:ascii="Consolas" w:hAnsi="Consolas"/>
                <w:noProof/>
              </w:rPr>
              <w:t xml:space="preserve"> is negative.</w:t>
            </w:r>
          </w:p>
        </w:tc>
      </w:tr>
    </w:tbl>
    <w:p w14:paraId="4C51A2F8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ades</w:t>
      </w:r>
    </w:p>
    <w:p w14:paraId="72E5E187" w14:textId="608261AB" w:rsidR="00380796" w:rsidRPr="00380796" w:rsidRDefault="005F192F" w:rsidP="00380796">
      <w:pPr>
        <w:rPr>
          <w:noProof/>
          <w:lang w:val="bg-BG"/>
        </w:rPr>
      </w:pPr>
      <w:r w:rsidRPr="005F192F">
        <w:rPr>
          <w:noProof/>
        </w:rPr>
        <w:t xml:space="preserve">Create a method </w:t>
      </w:r>
      <w:r w:rsidRPr="005F192F">
        <w:rPr>
          <w:b/>
          <w:bCs/>
          <w:noProof/>
        </w:rPr>
        <w:t>that receives</w:t>
      </w:r>
      <w:r w:rsidRPr="005F192F">
        <w:rPr>
          <w:noProof/>
        </w:rPr>
        <w:t xml:space="preserve"> a grade between </w:t>
      </w:r>
      <w:r w:rsidRPr="005F192F">
        <w:rPr>
          <w:b/>
          <w:bCs/>
          <w:noProof/>
        </w:rPr>
        <w:t>2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6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prints the corresponding grade definition</w:t>
      </w:r>
      <w:r w:rsidRPr="005F192F">
        <w:rPr>
          <w:noProof/>
        </w:rPr>
        <w:t>:</w:t>
      </w:r>
    </w:p>
    <w:p w14:paraId="7809E549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2.00 – 2.9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Fail</w:t>
      </w:r>
      <w:r w:rsidRPr="00A960DC">
        <w:rPr>
          <w:rFonts w:ascii="Consolas" w:hAnsi="Consolas"/>
          <w:noProof/>
        </w:rPr>
        <w:t>"</w:t>
      </w:r>
    </w:p>
    <w:p w14:paraId="2EAE1B6E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00 – 3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Poor</w:t>
      </w:r>
      <w:r w:rsidRPr="00A960DC">
        <w:rPr>
          <w:rFonts w:ascii="Consolas" w:hAnsi="Consolas"/>
          <w:noProof/>
        </w:rPr>
        <w:t>"</w:t>
      </w:r>
    </w:p>
    <w:p w14:paraId="685F12D1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50 – 4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Good</w:t>
      </w:r>
      <w:r w:rsidRPr="00A960DC">
        <w:rPr>
          <w:rFonts w:ascii="Consolas" w:hAnsi="Consolas"/>
          <w:noProof/>
        </w:rPr>
        <w:t>"</w:t>
      </w:r>
    </w:p>
    <w:p w14:paraId="2261BD2F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4.50 – 5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Very good</w:t>
      </w:r>
      <w:r w:rsidRPr="00A960DC">
        <w:rPr>
          <w:rFonts w:ascii="Consolas" w:hAnsi="Consolas"/>
          <w:noProof/>
        </w:rPr>
        <w:t>"</w:t>
      </w:r>
    </w:p>
    <w:p w14:paraId="1AA38513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5.50 – 6.00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Excellent</w:t>
      </w:r>
      <w:r w:rsidRPr="00A960DC">
        <w:rPr>
          <w:rFonts w:ascii="Consolas" w:hAnsi="Consolas"/>
          <w:noProof/>
        </w:rPr>
        <w:t>"</w:t>
      </w:r>
    </w:p>
    <w:p w14:paraId="0E34EAF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1307"/>
      </w:tblGrid>
      <w:tr w:rsidR="00380796" w:rsidRPr="00380796" w14:paraId="42110B32" w14:textId="77777777" w:rsidTr="007125DB">
        <w:tc>
          <w:tcPr>
            <w:tcW w:w="815" w:type="dxa"/>
            <w:shd w:val="clear" w:color="auto" w:fill="D9D9D9" w:themeFill="background1" w:themeFillShade="D9"/>
          </w:tcPr>
          <w:p w14:paraId="1F25EC81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307" w:type="dxa"/>
            <w:shd w:val="clear" w:color="auto" w:fill="D9D9D9" w:themeFill="background1" w:themeFillShade="D9"/>
          </w:tcPr>
          <w:p w14:paraId="0CEED93F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57EC52AC" w14:textId="77777777" w:rsidTr="007125DB">
        <w:tc>
          <w:tcPr>
            <w:tcW w:w="815" w:type="dxa"/>
          </w:tcPr>
          <w:p w14:paraId="22E757A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3.33</w:t>
            </w:r>
          </w:p>
        </w:tc>
        <w:tc>
          <w:tcPr>
            <w:tcW w:w="1307" w:type="dxa"/>
          </w:tcPr>
          <w:p w14:paraId="201B71E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Poor</w:t>
            </w:r>
          </w:p>
        </w:tc>
      </w:tr>
      <w:tr w:rsidR="00380796" w:rsidRPr="00380796" w14:paraId="00B29718" w14:textId="77777777" w:rsidTr="007125DB">
        <w:tc>
          <w:tcPr>
            <w:tcW w:w="815" w:type="dxa"/>
          </w:tcPr>
          <w:p w14:paraId="202C8872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4.50</w:t>
            </w:r>
          </w:p>
        </w:tc>
        <w:tc>
          <w:tcPr>
            <w:tcW w:w="1307" w:type="dxa"/>
          </w:tcPr>
          <w:p w14:paraId="677B4FD5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Very good</w:t>
            </w:r>
          </w:p>
        </w:tc>
      </w:tr>
      <w:tr w:rsidR="00380796" w:rsidRPr="00380796" w14:paraId="4C8E73B2" w14:textId="77777777" w:rsidTr="007125DB">
        <w:tc>
          <w:tcPr>
            <w:tcW w:w="815" w:type="dxa"/>
          </w:tcPr>
          <w:p w14:paraId="5E5B18B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307" w:type="dxa"/>
          </w:tcPr>
          <w:p w14:paraId="67D0B3C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Fail</w:t>
            </w:r>
          </w:p>
        </w:tc>
      </w:tr>
    </w:tbl>
    <w:p w14:paraId="0FF964A9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D975792" w14:textId="77777777" w:rsidR="00380796" w:rsidRPr="00380796" w:rsidRDefault="00380796" w:rsidP="0038079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>Read the grade from the console and pass it to a method</w:t>
      </w:r>
    </w:p>
    <w:p w14:paraId="6207745F" w14:textId="323DDA76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1D734DA6" wp14:editId="31AC18BD">
            <wp:extent cx="4400550" cy="188595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8859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0855EC" w14:textId="77777777" w:rsidR="00380796" w:rsidRPr="00380796" w:rsidRDefault="00380796" w:rsidP="0038079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>Then create the method and make the if statements for each case</w:t>
      </w:r>
    </w:p>
    <w:p w14:paraId="01D530C8" w14:textId="1E72AA81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B768DAD" wp14:editId="7AE42BD6">
            <wp:extent cx="3971925" cy="1847850"/>
            <wp:effectExtent l="19050" t="19050" r="28575" b="19050"/>
            <wp:docPr id="24" name="Picture 24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1847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ABD074D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ions</w:t>
      </w:r>
    </w:p>
    <w:p w14:paraId="452D6997" w14:textId="5D896A23" w:rsidR="005E0DE4" w:rsidRDefault="0020603D" w:rsidP="0020603D">
      <w:pPr>
        <w:rPr>
          <w:noProof/>
        </w:rPr>
      </w:pPr>
      <w:r>
        <w:rPr>
          <w:noProof/>
        </w:rPr>
        <w:t>Create a program that receives</w:t>
      </w:r>
      <w:r w:rsidR="005E0DE4">
        <w:rPr>
          <w:noProof/>
        </w:rPr>
        <w:t xml:space="preserve"> three lines of input:</w:t>
      </w:r>
    </w:p>
    <w:p w14:paraId="6C2D4CB9" w14:textId="42714822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 xml:space="preserve">On the first line, </w:t>
      </w:r>
      <w:r w:rsidR="0020603D">
        <w:rPr>
          <w:noProof/>
        </w:rPr>
        <w:t xml:space="preserve">a </w:t>
      </w:r>
      <w:r w:rsidR="0020603D" w:rsidRPr="005E0DE4">
        <w:rPr>
          <w:b/>
          <w:bCs/>
          <w:noProof/>
        </w:rPr>
        <w:t>string</w:t>
      </w:r>
      <w:r w:rsidR="0020603D">
        <w:rPr>
          <w:noProof/>
        </w:rPr>
        <w:t xml:space="preserve"> </w:t>
      </w:r>
      <w:r>
        <w:rPr>
          <w:noProof/>
        </w:rPr>
        <w:t xml:space="preserve">-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add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multiply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subtract</w:t>
      </w:r>
      <w:r>
        <w:t>"</w:t>
      </w:r>
      <w:r w:rsidR="0020603D">
        <w:rPr>
          <w:noProof/>
        </w:rPr>
        <w:t>,</w:t>
      </w:r>
      <w:r>
        <w:rPr>
          <w:noProof/>
        </w:rPr>
        <w:t xml:space="preserve">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divide</w:t>
      </w:r>
      <w:r>
        <w:t>"</w:t>
      </w:r>
    </w:p>
    <w:p w14:paraId="5FEAA8B0" w14:textId="1A1A8EE2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</w:t>
      </w:r>
      <w:r w:rsidR="0020603D">
        <w:rPr>
          <w:noProof/>
        </w:rPr>
        <w:t xml:space="preserve">n the </w:t>
      </w:r>
      <w:r>
        <w:rPr>
          <w:noProof/>
        </w:rPr>
        <w:t>second line, a number</w:t>
      </w:r>
    </w:p>
    <w:p w14:paraId="54AB3418" w14:textId="7BB99874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 the third line, another number</w:t>
      </w:r>
    </w:p>
    <w:p w14:paraId="70CDF9FA" w14:textId="0019D958" w:rsidR="00380796" w:rsidRPr="0020603D" w:rsidRDefault="005E0DE4" w:rsidP="005E0DE4">
      <w:pPr>
        <w:rPr>
          <w:noProof/>
        </w:rPr>
      </w:pPr>
      <w:r>
        <w:rPr>
          <w:noProof/>
        </w:rPr>
        <w:t>You should c</w:t>
      </w:r>
      <w:r w:rsidR="0020603D">
        <w:rPr>
          <w:noProof/>
        </w:rPr>
        <w:t xml:space="preserve">reate four </w:t>
      </w:r>
      <w:r w:rsidR="0020603D" w:rsidRPr="005E0DE4">
        <w:rPr>
          <w:b/>
          <w:bCs/>
          <w:noProof/>
        </w:rPr>
        <w:t>methods</w:t>
      </w:r>
      <w:r w:rsidR="0020603D">
        <w:rPr>
          <w:noProof/>
        </w:rPr>
        <w:t xml:space="preserve"> (for each calculation) and invoke the corresponding method depending on the command. The method should also print the result (needs to be void).</w:t>
      </w:r>
    </w:p>
    <w:p w14:paraId="28FBD6F8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209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837"/>
      </w:tblGrid>
      <w:tr w:rsidR="00380796" w:rsidRPr="00380796" w14:paraId="02385286" w14:textId="77777777" w:rsidTr="007125DB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6072B85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37" w:type="dxa"/>
            <w:shd w:val="clear" w:color="auto" w:fill="D9D9D9" w:themeFill="background1" w:themeFillShade="D9"/>
          </w:tcPr>
          <w:p w14:paraId="2C16D00D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224D5D4A" w14:textId="77777777" w:rsidTr="007125DB">
        <w:tc>
          <w:tcPr>
            <w:tcW w:w="1259" w:type="dxa"/>
          </w:tcPr>
          <w:p w14:paraId="45C2A35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ubtract</w:t>
            </w:r>
          </w:p>
          <w:p w14:paraId="57001C9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3A55A63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02D78D1E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1E90C897" w14:textId="77777777" w:rsidTr="007125DB">
        <w:tc>
          <w:tcPr>
            <w:tcW w:w="1259" w:type="dxa"/>
          </w:tcPr>
          <w:p w14:paraId="0D00ABD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divide</w:t>
            </w:r>
          </w:p>
          <w:p w14:paraId="6DCE0EC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  <w:p w14:paraId="151AE6A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440F6B3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36C17C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54D82B37" w14:textId="77777777" w:rsidR="00380796" w:rsidRPr="00380796" w:rsidRDefault="00380796" w:rsidP="00380796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Read the command on the first line and the two numbers, and then make an if/switch statement for each type of calculation</w:t>
      </w:r>
    </w:p>
    <w:p w14:paraId="03FED099" w14:textId="77777777" w:rsidR="00380796" w:rsidRPr="00380796" w:rsidRDefault="00380796" w:rsidP="00380796">
      <w:pPr>
        <w:rPr>
          <w:noProof/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7366C69E" wp14:editId="48DEA0D8">
            <wp:extent cx="3856054" cy="3276884"/>
            <wp:effectExtent l="19050" t="19050" r="11430" b="19050"/>
            <wp:docPr id="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i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6054" cy="3276884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1953B79" w14:textId="77777777" w:rsidR="00380796" w:rsidRPr="00380796" w:rsidRDefault="00380796" w:rsidP="00380796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Then create the four methods and print the result</w:t>
      </w:r>
    </w:p>
    <w:p w14:paraId="35176C25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1FCD6BA4" wp14:editId="26A73F02">
            <wp:extent cx="3322320" cy="2042160"/>
            <wp:effectExtent l="19050" t="19050" r="11430" b="15240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2320" cy="204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9CA374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Printing Triangle</w:t>
      </w:r>
    </w:p>
    <w:p w14:paraId="3A377514" w14:textId="7FE5D387" w:rsidR="00380796" w:rsidRDefault="00380796" w:rsidP="00380796">
      <w:pPr>
        <w:spacing w:before="0" w:after="0"/>
        <w:rPr>
          <w:noProof/>
        </w:rPr>
      </w:pPr>
      <w:r w:rsidRPr="00380796">
        <w:rPr>
          <w:noProof/>
        </w:rPr>
        <w:t xml:space="preserve">Create </w:t>
      </w:r>
      <w:r w:rsidR="00FC7F3B" w:rsidRPr="00FC7F3B">
        <w:rPr>
          <w:noProof/>
        </w:rPr>
        <w:t>a method for printing triangles as shown below:</w:t>
      </w:r>
    </w:p>
    <w:p w14:paraId="7C93553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9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</w:tblGrid>
      <w:tr w:rsidR="00380796" w:rsidRPr="00380796" w14:paraId="155698D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3B39B7E3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0505842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4F62D76" w14:textId="77777777" w:rsidTr="007125DB">
        <w:tc>
          <w:tcPr>
            <w:tcW w:w="769" w:type="dxa"/>
          </w:tcPr>
          <w:p w14:paraId="363176A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138" w:type="dxa"/>
          </w:tcPr>
          <w:p w14:paraId="22A1874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  <w:p w14:paraId="29CFD23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4C0418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 3</w:t>
            </w:r>
          </w:p>
          <w:p w14:paraId="7E9E9EB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63B1DE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54631726" w14:textId="77777777" w:rsidTr="007125DB">
        <w:tc>
          <w:tcPr>
            <w:tcW w:w="769" w:type="dxa"/>
          </w:tcPr>
          <w:p w14:paraId="333AD0D9" w14:textId="1D6D0B53" w:rsidR="00380796" w:rsidRPr="00380796" w:rsidRDefault="003B1A62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</w:tcPr>
          <w:p w14:paraId="759906B9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0AA3D9C7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B16455" w14:textId="4AE6506E" w:rsidR="00380796" w:rsidRPr="00380796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87BF9D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472BF881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read the input</w:t>
      </w:r>
    </w:p>
    <w:p w14:paraId="7CE95995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lastRenderedPageBreak/>
        <w:t xml:space="preserve">Start by creating a method </w:t>
      </w:r>
      <w:r w:rsidRPr="00380796">
        <w:rPr>
          <w:b/>
          <w:noProof/>
        </w:rPr>
        <w:t>for printing a single line</w:t>
      </w:r>
      <w:r w:rsidRPr="00380796">
        <w:rPr>
          <w:noProof/>
        </w:rPr>
        <w:t xml:space="preserve"> from a </w:t>
      </w:r>
      <w:r w:rsidRPr="00380796">
        <w:rPr>
          <w:b/>
          <w:noProof/>
        </w:rPr>
        <w:t>given start</w:t>
      </w:r>
      <w:r w:rsidRPr="00380796">
        <w:rPr>
          <w:noProof/>
        </w:rPr>
        <w:t xml:space="preserve"> to a </w:t>
      </w:r>
      <w:r w:rsidRPr="00380796">
        <w:rPr>
          <w:b/>
          <w:noProof/>
        </w:rPr>
        <w:t>given end</w:t>
      </w:r>
      <w:r w:rsidRPr="00380796">
        <w:rPr>
          <w:noProof/>
        </w:rPr>
        <w:t xml:space="preserve">.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:</w:t>
      </w:r>
    </w:p>
    <w:p w14:paraId="1F1E987A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928EDB0" wp14:editId="32338175">
            <wp:extent cx="3445576" cy="1480185"/>
            <wp:effectExtent l="19050" t="19050" r="21590" b="2476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60955" cy="148679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3CC30CC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Create another method for printing the whole triangle. Again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.</w:t>
      </w:r>
    </w:p>
    <w:p w14:paraId="7B78EFF3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Think how you can use the </w:t>
      </w:r>
      <w:r w:rsidRPr="00380796">
        <w:rPr>
          <w:b/>
          <w:noProof/>
        </w:rPr>
        <w:t>PrintLine()</w:t>
      </w:r>
      <w:r w:rsidRPr="00380796">
        <w:rPr>
          <w:noProof/>
        </w:rPr>
        <w:t xml:space="preserve"> method to solve the problem</w:t>
      </w:r>
    </w:p>
    <w:p w14:paraId="699A4891" w14:textId="2CD071AF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spent some time thinking, you should have co</w:t>
      </w:r>
      <w:r w:rsidR="00C85B3C">
        <w:rPr>
          <w:noProof/>
        </w:rPr>
        <w:t>ncluded</w:t>
      </w:r>
      <w:r w:rsidRPr="00380796">
        <w:rPr>
          <w:noProof/>
        </w:rPr>
        <w:t xml:space="preserve"> that you will need two loops</w:t>
      </w:r>
    </w:p>
    <w:p w14:paraId="5EDED64A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first loop you can print the first half of the triangle:</w:t>
      </w:r>
    </w:p>
    <w:p w14:paraId="25CFB924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CFA3D8B" wp14:editId="2717E7BF">
            <wp:extent cx="2468761" cy="838200"/>
            <wp:effectExtent l="19050" t="19050" r="2730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86874" cy="844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FE4EE7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second loop you can print the second half of the triangle:</w:t>
      </w:r>
    </w:p>
    <w:p w14:paraId="3325CFEE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5B2253BD" wp14:editId="4EF37331">
            <wp:extent cx="2823947" cy="845820"/>
            <wp:effectExtent l="19050" t="19050" r="1460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35633" cy="849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A6B966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Orders</w:t>
      </w:r>
    </w:p>
    <w:p w14:paraId="79A23BF0" w14:textId="77777777" w:rsidR="00A940A2" w:rsidRDefault="009571F7" w:rsidP="009571F7">
      <w:pPr>
        <w:rPr>
          <w:noProof/>
        </w:rPr>
      </w:pPr>
      <w:r>
        <w:rPr>
          <w:noProof/>
        </w:rPr>
        <w:t xml:space="preserve">Create </w:t>
      </w:r>
      <w:r w:rsidR="00C85B3C">
        <w:rPr>
          <w:noProof/>
        </w:rPr>
        <w:t>a program that</w:t>
      </w:r>
      <w:r>
        <w:rPr>
          <w:noProof/>
        </w:rPr>
        <w:t xml:space="preserve"> calculates</w:t>
      </w:r>
      <w:r w:rsidR="00C85B3C">
        <w:rPr>
          <w:noProof/>
        </w:rPr>
        <w:t xml:space="preserve"> and prints</w:t>
      </w:r>
      <w:r>
        <w:rPr>
          <w:noProof/>
        </w:rPr>
        <w:t xml:space="preserve"> the total price of an order. The method should receive</w:t>
      </w:r>
      <w:r w:rsidR="00A940A2">
        <w:rPr>
          <w:noProof/>
        </w:rPr>
        <w:t xml:space="preserve"> two parameters:</w:t>
      </w:r>
    </w:p>
    <w:p w14:paraId="2C47189E" w14:textId="3CDD6A09" w:rsidR="00A940A2" w:rsidRDefault="00A940A2" w:rsidP="00A940A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A</w:t>
      </w:r>
      <w:r w:rsidR="009571F7" w:rsidRPr="00A940A2">
        <w:rPr>
          <w:b/>
          <w:bCs/>
          <w:noProof/>
        </w:rPr>
        <w:t xml:space="preserve"> </w:t>
      </w:r>
      <w:r>
        <w:rPr>
          <w:b/>
          <w:bCs/>
          <w:noProof/>
        </w:rPr>
        <w:t xml:space="preserve">string, representing a </w:t>
      </w:r>
      <w:r w:rsidR="009571F7" w:rsidRPr="00A940A2">
        <w:rPr>
          <w:b/>
          <w:bCs/>
          <w:noProof/>
        </w:rPr>
        <w:t>product</w:t>
      </w:r>
      <w:r>
        <w:rPr>
          <w:noProof/>
        </w:rPr>
        <w:t xml:space="preserve"> -</w:t>
      </w:r>
      <w:r w:rsidR="009571F7">
        <w:rPr>
          <w:noProof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ffee</w:t>
      </w:r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>
        <w:rPr>
          <w:noProof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ke</w:t>
      </w:r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snacks</w:t>
      </w:r>
      <w:r w:rsidR="00C85B3C" w:rsidRPr="00A940A2">
        <w:rPr>
          <w:rFonts w:ascii="Consolas" w:hAnsi="Consolas"/>
        </w:rPr>
        <w:t>"</w:t>
      </w:r>
    </w:p>
    <w:p w14:paraId="61CCAB04" w14:textId="38C40425" w:rsidR="009571F7" w:rsidRDefault="00544EE4" w:rsidP="00A940A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An integer, representing t</w:t>
      </w:r>
      <w:r w:rsidR="009571F7">
        <w:rPr>
          <w:noProof/>
        </w:rPr>
        <w:t xml:space="preserve">he </w:t>
      </w:r>
      <w:r w:rsidR="009571F7" w:rsidRPr="00544EE4">
        <w:rPr>
          <w:b/>
          <w:bCs/>
          <w:noProof/>
        </w:rPr>
        <w:t>quantity</w:t>
      </w:r>
      <w:r w:rsidR="009571F7">
        <w:rPr>
          <w:noProof/>
        </w:rPr>
        <w:t xml:space="preserve"> of the product</w:t>
      </w:r>
    </w:p>
    <w:p w14:paraId="33235306" w14:textId="03C9A434" w:rsidR="00380796" w:rsidRPr="00380796" w:rsidRDefault="009571F7" w:rsidP="009571F7">
      <w:pPr>
        <w:rPr>
          <w:noProof/>
          <w:lang w:val="bg-BG"/>
        </w:rPr>
      </w:pPr>
      <w:r>
        <w:rPr>
          <w:noProof/>
        </w:rPr>
        <w:t>The prices for a single item of each product are:</w:t>
      </w:r>
    </w:p>
    <w:p w14:paraId="6D34E644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ffee – 1.50</w:t>
      </w:r>
    </w:p>
    <w:p w14:paraId="2172BDC9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water – 1.00</w:t>
      </w:r>
    </w:p>
    <w:p w14:paraId="49E77DE5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ke – 1.40</w:t>
      </w:r>
    </w:p>
    <w:p w14:paraId="50D584AB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snacks – 2.00</w:t>
      </w:r>
    </w:p>
    <w:p w14:paraId="2A4F8317" w14:textId="07A7F9F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Print </w:t>
      </w:r>
      <w:r w:rsidR="009571F7" w:rsidRPr="009571F7">
        <w:rPr>
          <w:noProof/>
        </w:rPr>
        <w:t>the result rounded to the second decimal place.</w:t>
      </w:r>
    </w:p>
    <w:p w14:paraId="4764E39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380796" w:rsidRPr="00380796" w14:paraId="37584C97" w14:textId="77777777" w:rsidTr="007125DB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047B263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374EA9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9A19F1F" w14:textId="77777777" w:rsidTr="007125DB">
        <w:tc>
          <w:tcPr>
            <w:tcW w:w="886" w:type="dxa"/>
          </w:tcPr>
          <w:p w14:paraId="517F1D5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water</w:t>
            </w:r>
          </w:p>
          <w:p w14:paraId="149650D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65A798E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380796" w:rsidRPr="00380796" w14:paraId="34D3F61C" w14:textId="77777777" w:rsidTr="007125DB">
        <w:tc>
          <w:tcPr>
            <w:tcW w:w="886" w:type="dxa"/>
          </w:tcPr>
          <w:p w14:paraId="786253D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coffee</w:t>
            </w:r>
          </w:p>
          <w:p w14:paraId="6F37F27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05DAD73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.00</w:t>
            </w:r>
          </w:p>
        </w:tc>
      </w:tr>
    </w:tbl>
    <w:p w14:paraId="42956823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lastRenderedPageBreak/>
        <w:t>Hints</w:t>
      </w:r>
    </w:p>
    <w:p w14:paraId="78C8E9FE" w14:textId="77777777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Read the first two lines</w:t>
      </w:r>
    </w:p>
    <w:p w14:paraId="4EC5A8F6" w14:textId="77777777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Create a method the pass the two variables in</w:t>
      </w:r>
    </w:p>
    <w:p w14:paraId="0FEFD098" w14:textId="77777777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Print the result in the method</w:t>
      </w:r>
    </w:p>
    <w:p w14:paraId="7E2207EB" w14:textId="77777777" w:rsidR="00380796" w:rsidRPr="00380796" w:rsidRDefault="00380796" w:rsidP="00380796">
      <w:pPr>
        <w:pStyle w:val="Heading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Returning Values and Overloading</w:t>
      </w:r>
    </w:p>
    <w:p w14:paraId="7A96C51E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e Rectangle Area</w:t>
      </w:r>
    </w:p>
    <w:p w14:paraId="3E453CBF" w14:textId="6BB4C7B6" w:rsidR="009571F7" w:rsidRPr="009571F7" w:rsidRDefault="009571F7" w:rsidP="00380796">
      <w:pPr>
        <w:spacing w:before="0" w:after="0"/>
        <w:rPr>
          <w:noProof/>
        </w:rPr>
      </w:pPr>
      <w:r w:rsidRPr="009571F7">
        <w:rPr>
          <w:noProof/>
        </w:rPr>
        <w:t xml:space="preserve">Create a method that calculates and </w:t>
      </w:r>
      <w:r w:rsidRPr="009571F7">
        <w:rPr>
          <w:b/>
          <w:bCs/>
          <w:noProof/>
        </w:rPr>
        <w:t>returns</w:t>
      </w:r>
      <w:r w:rsidRPr="009571F7">
        <w:rPr>
          <w:noProof/>
        </w:rPr>
        <w:t xml:space="preserve"> </w:t>
      </w:r>
      <w:r w:rsidR="00380796" w:rsidRPr="00380796">
        <w:rPr>
          <w:noProof/>
        </w:rPr>
        <w:t xml:space="preserve">the </w:t>
      </w:r>
      <w:hyperlink r:id="rId17" w:history="1">
        <w:r w:rsidR="00380796" w:rsidRPr="00380796">
          <w:rPr>
            <w:rStyle w:val="Hyperlink"/>
            <w:noProof/>
          </w:rPr>
          <w:t>a</w:t>
        </w:r>
        <w:r w:rsidR="00380796" w:rsidRPr="00380796">
          <w:rPr>
            <w:rStyle w:val="Hyperlink"/>
            <w:noProof/>
          </w:rPr>
          <w:t>r</w:t>
        </w:r>
        <w:r w:rsidR="00380796" w:rsidRPr="00380796">
          <w:rPr>
            <w:rStyle w:val="Hyperlink"/>
            <w:noProof/>
          </w:rPr>
          <w:t>ea</w:t>
        </w:r>
      </w:hyperlink>
      <w:r w:rsidR="00380796" w:rsidRPr="00380796">
        <w:rPr>
          <w:noProof/>
        </w:rPr>
        <w:t xml:space="preserve"> </w:t>
      </w:r>
      <w:r w:rsidRPr="009571F7">
        <w:rPr>
          <w:noProof/>
        </w:rPr>
        <w:t>of a rectangle</w:t>
      </w:r>
      <w:r w:rsidR="00FF3AA6">
        <w:rPr>
          <w:noProof/>
        </w:rPr>
        <w:t>.</w:t>
      </w:r>
      <w:r w:rsidRPr="009571F7">
        <w:rPr>
          <w:noProof/>
        </w:rPr>
        <w:t xml:space="preserve"> </w:t>
      </w:r>
    </w:p>
    <w:p w14:paraId="13E3C986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p w14:paraId="24B6D121" w14:textId="77777777" w:rsidR="00380796" w:rsidRPr="00380796" w:rsidRDefault="00380796" w:rsidP="00380796">
      <w:pPr>
        <w:rPr>
          <w:noProof/>
          <w:lang w:val="bg-BG"/>
        </w:rPr>
      </w:pP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04CB182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1481A25A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C3E157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C80067B" w14:textId="77777777" w:rsidTr="007125DB">
        <w:tc>
          <w:tcPr>
            <w:tcW w:w="769" w:type="dxa"/>
          </w:tcPr>
          <w:p w14:paraId="7E697AE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F9D1D1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3971596A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380796" w:rsidRPr="00380796" w14:paraId="0A634ADB" w14:textId="77777777" w:rsidTr="007125DB">
        <w:tc>
          <w:tcPr>
            <w:tcW w:w="769" w:type="dxa"/>
          </w:tcPr>
          <w:p w14:paraId="668587C1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6</w:t>
            </w:r>
          </w:p>
          <w:p w14:paraId="2BB5E69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7C5CACEF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1E3B7B1E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AEEF348" w14:textId="77777777" w:rsidR="00380796" w:rsidRPr="00380796" w:rsidRDefault="00380796" w:rsidP="00380796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380796">
        <w:rPr>
          <w:noProof/>
        </w:rPr>
        <w:t>After reading the input</w:t>
      </w:r>
    </w:p>
    <w:p w14:paraId="6BF7F2A3" w14:textId="38E5E41A" w:rsidR="00380796" w:rsidRPr="00380796" w:rsidRDefault="00380796" w:rsidP="00380796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380796">
        <w:rPr>
          <w:noProof/>
        </w:rPr>
        <w:t xml:space="preserve">Create a method, but this time </w:t>
      </w:r>
      <w:r w:rsidRPr="00380796">
        <w:rPr>
          <w:b/>
          <w:noProof/>
        </w:rPr>
        <w:t>instead</w:t>
      </w:r>
      <w:r w:rsidRPr="00380796">
        <w:rPr>
          <w:noProof/>
        </w:rPr>
        <w:t xml:space="preserve"> of typing </w:t>
      </w:r>
      <w:r w:rsidR="000E6F78"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void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before its name, type </w:t>
      </w:r>
      <w:r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double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as this will make it </w:t>
      </w:r>
      <w:r w:rsidRPr="00380796">
        <w:rPr>
          <w:b/>
          <w:noProof/>
        </w:rPr>
        <w:t>return a value of type double</w:t>
      </w:r>
      <w:r w:rsidRPr="00380796">
        <w:rPr>
          <w:noProof/>
        </w:rPr>
        <w:t>:</w:t>
      </w:r>
    </w:p>
    <w:p w14:paraId="22243D32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C971077" wp14:editId="7A5F941F">
            <wp:extent cx="4698227" cy="805199"/>
            <wp:effectExtent l="19050" t="19050" r="26670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0026" cy="808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4C62E1" w14:textId="77777777" w:rsidR="00380796" w:rsidRPr="00380796" w:rsidRDefault="00380796" w:rsidP="00380796">
      <w:pPr>
        <w:pStyle w:val="ListParagraph"/>
        <w:numPr>
          <w:ilvl w:val="0"/>
          <w:numId w:val="6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b/>
          <w:noProof/>
        </w:rPr>
        <w:t>Invoke</w:t>
      </w:r>
      <w:r w:rsidRPr="00380796">
        <w:rPr>
          <w:noProof/>
        </w:rPr>
        <w:t xml:space="preserve"> the method in the main and </w:t>
      </w:r>
      <w:r w:rsidRPr="00380796">
        <w:rPr>
          <w:b/>
          <w:noProof/>
        </w:rPr>
        <w:t>save the return value in a new variable</w:t>
      </w:r>
      <w:r w:rsidRPr="00380796">
        <w:rPr>
          <w:noProof/>
        </w:rPr>
        <w:t>:</w:t>
      </w:r>
    </w:p>
    <w:p w14:paraId="047A4907" w14:textId="77777777" w:rsidR="00380796" w:rsidRPr="00380796" w:rsidRDefault="00380796" w:rsidP="00380796">
      <w:pPr>
        <w:spacing w:before="0" w:after="0"/>
        <w:ind w:left="357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3FC262DF" wp14:editId="1F57D75C">
            <wp:extent cx="4628486" cy="906339"/>
            <wp:effectExtent l="19050" t="19050" r="20320" b="273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452" cy="911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504B9C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Repeat String</w:t>
      </w:r>
    </w:p>
    <w:p w14:paraId="62D7C994" w14:textId="77777777" w:rsidR="00055862" w:rsidRDefault="00A768CE" w:rsidP="00A768CE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ceiv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wo parameters:</w:t>
      </w:r>
    </w:p>
    <w:p w14:paraId="49FEE57A" w14:textId="77777777" w:rsidR="00055862" w:rsidRDefault="00055862" w:rsidP="00055862">
      <w:pPr>
        <w:pStyle w:val="Heading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A768CE"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</w:p>
    <w:p w14:paraId="66C140AC" w14:textId="3F7FE71D" w:rsidR="00055862" w:rsidRDefault="00055862" w:rsidP="00055862">
      <w:pPr>
        <w:pStyle w:val="Heading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</w:t>
      </w:r>
      <w:r w:rsidR="00A768CE" w:rsidRPr="00A768CE">
        <w:rPr>
          <w:rFonts w:eastAsiaTheme="minorHAnsi" w:cstheme="minorBidi"/>
          <w:bCs/>
          <w:noProof/>
          <w:color w:val="auto"/>
          <w:sz w:val="22"/>
          <w:szCs w:val="22"/>
        </w:rPr>
        <w:t>n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(integer)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represents how many times the string will be repeated</w:t>
      </w:r>
    </w:p>
    <w:p w14:paraId="0CDF5720" w14:textId="5E75E97F" w:rsidR="00A768CE" w:rsidRDefault="00A768CE" w:rsidP="000558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method should return a new </w:t>
      </w:r>
      <w:r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containing the initial one, repeated </w:t>
      </w:r>
      <w:r w:rsidRPr="00A768CE">
        <w:rPr>
          <w:rFonts w:eastAsiaTheme="minorHAnsi" w:cstheme="minorBidi"/>
          <w:bCs/>
          <w:noProof/>
          <w:color w:val="auto"/>
          <w:sz w:val="22"/>
          <w:szCs w:val="22"/>
        </w:rPr>
        <w:t>n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im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without space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</w:t>
      </w:r>
    </w:p>
    <w:p w14:paraId="49BED52D" w14:textId="459F5727" w:rsidR="00380796" w:rsidRPr="00380796" w:rsidRDefault="00380796" w:rsidP="00A768CE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380796" w:rsidRPr="00380796" w14:paraId="65E88666" w14:textId="77777777" w:rsidTr="007125DB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39050E8B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120BB34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03D049F5" w14:textId="77777777" w:rsidTr="007125DB">
        <w:tc>
          <w:tcPr>
            <w:tcW w:w="1017" w:type="dxa"/>
          </w:tcPr>
          <w:p w14:paraId="2478E35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lastRenderedPageBreak/>
              <w:t>abc</w:t>
            </w:r>
          </w:p>
          <w:p w14:paraId="4CB5D30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743" w:type="dxa"/>
          </w:tcPr>
          <w:p w14:paraId="766E62C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380796" w:rsidRPr="00380796" w14:paraId="6778C6AE" w14:textId="77777777" w:rsidTr="007125DB">
        <w:tc>
          <w:tcPr>
            <w:tcW w:w="1017" w:type="dxa"/>
          </w:tcPr>
          <w:p w14:paraId="68B1F19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tring</w:t>
            </w:r>
          </w:p>
          <w:p w14:paraId="0D8D8FB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743" w:type="dxa"/>
          </w:tcPr>
          <w:p w14:paraId="0ACFF86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1F6ADD73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1BE4F41" w14:textId="77777777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 xml:space="preserve">Firstly read the </w:t>
      </w:r>
      <w:r w:rsidRPr="00380796">
        <w:rPr>
          <w:b/>
          <w:noProof/>
        </w:rPr>
        <w:t>string</w:t>
      </w:r>
      <w:r w:rsidRPr="00380796">
        <w:rPr>
          <w:noProof/>
        </w:rPr>
        <w:t xml:space="preserve"> and the repeat count </w:t>
      </w:r>
      <w:r w:rsidRPr="00380796">
        <w:rPr>
          <w:b/>
          <w:noProof/>
        </w:rPr>
        <w:t>n</w:t>
      </w:r>
    </w:p>
    <w:p w14:paraId="5CF35F95" w14:textId="77777777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Then create the method and pass it the variables</w:t>
      </w:r>
    </w:p>
    <w:p w14:paraId="7FA6B157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07EDAFCE" wp14:editId="447E1AF9">
            <wp:extent cx="4389500" cy="2042337"/>
            <wp:effectExtent l="19050" t="19050" r="11430" b="15240"/>
            <wp:docPr id="15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pea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0423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EE4B1F" w14:textId="77777777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In the main method, print the result</w:t>
      </w:r>
    </w:p>
    <w:p w14:paraId="28C4A91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bCs w:val="0"/>
          <w:noProof/>
          <w:lang w:val="bg-BG"/>
        </w:rPr>
      </w:pPr>
      <w:r w:rsidRPr="00380796">
        <w:rPr>
          <w:noProof/>
        </w:rPr>
        <w:t>Math Power</w:t>
      </w:r>
    </w:p>
    <w:p w14:paraId="09F19CC4" w14:textId="77777777" w:rsidR="00A078C2" w:rsidRDefault="00380796" w:rsidP="00380796">
      <w:pPr>
        <w:rPr>
          <w:noProof/>
        </w:rPr>
      </w:pPr>
      <w:r w:rsidRPr="00380796">
        <w:rPr>
          <w:noProof/>
        </w:rPr>
        <w:t xml:space="preserve">Create </w:t>
      </w:r>
      <w:r w:rsidR="007C6AA4" w:rsidRPr="007C6AA4">
        <w:rPr>
          <w:noProof/>
        </w:rPr>
        <w:t>a method</w:t>
      </w:r>
      <w:r w:rsidR="00A078C2">
        <w:rPr>
          <w:noProof/>
        </w:rPr>
        <w:t>, which receives two numbers as parameters:</w:t>
      </w:r>
    </w:p>
    <w:p w14:paraId="4C7659D0" w14:textId="13BF0644" w:rsidR="00A078C2" w:rsidRDefault="00FA4D56" w:rsidP="00A078C2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>The f</w:t>
      </w:r>
      <w:r w:rsidR="00A078C2">
        <w:rPr>
          <w:noProof/>
        </w:rPr>
        <w:t xml:space="preserve">irst number – the </w:t>
      </w:r>
      <w:r w:rsidR="00A078C2" w:rsidRPr="00A078C2">
        <w:rPr>
          <w:b/>
          <w:bCs/>
          <w:noProof/>
        </w:rPr>
        <w:t>base</w:t>
      </w:r>
    </w:p>
    <w:p w14:paraId="6025CD55" w14:textId="5927F195" w:rsidR="00A078C2" w:rsidRDefault="00FA4D56" w:rsidP="00A078C2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>The s</w:t>
      </w:r>
      <w:r w:rsidR="00A078C2">
        <w:rPr>
          <w:noProof/>
        </w:rPr>
        <w:t xml:space="preserve">econd number – the </w:t>
      </w:r>
      <w:r w:rsidR="00A078C2" w:rsidRPr="00A078C2">
        <w:rPr>
          <w:b/>
          <w:bCs/>
          <w:noProof/>
        </w:rPr>
        <w:t>power</w:t>
      </w:r>
    </w:p>
    <w:p w14:paraId="1B98E155" w14:textId="7D85DB87" w:rsidR="00380796" w:rsidRPr="00380796" w:rsidRDefault="00A078C2" w:rsidP="00380796">
      <w:pPr>
        <w:rPr>
          <w:noProof/>
          <w:lang w:val="bg-BG"/>
        </w:rPr>
      </w:pPr>
      <w:r>
        <w:rPr>
          <w:noProof/>
        </w:rPr>
        <w:t xml:space="preserve"> The method should</w:t>
      </w:r>
      <w:r w:rsidR="007C6AA4"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A078C2">
        <w:rPr>
          <w:b/>
          <w:bCs/>
          <w:noProof/>
        </w:rPr>
        <w:t>base</w:t>
      </w:r>
      <w:r>
        <w:rPr>
          <w:noProof/>
        </w:rPr>
        <w:t xml:space="preserve"> rase </w:t>
      </w:r>
      <w:r w:rsidR="00FA4D56">
        <w:rPr>
          <w:noProof/>
        </w:rPr>
        <w:t>to</w:t>
      </w:r>
      <w:r>
        <w:rPr>
          <w:noProof/>
        </w:rPr>
        <w:t xml:space="preserve"> the given </w:t>
      </w:r>
      <w:r w:rsidRPr="00A078C2">
        <w:rPr>
          <w:b/>
          <w:bCs/>
          <w:noProof/>
        </w:rPr>
        <w:t>power</w:t>
      </w:r>
      <w:r w:rsidR="007C6AA4" w:rsidRPr="007C6AA4">
        <w:rPr>
          <w:noProof/>
        </w:rPr>
        <w:t>.</w:t>
      </w:r>
    </w:p>
    <w:p w14:paraId="53092FE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6EDDD46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227F8956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C4689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744F242" w14:textId="77777777" w:rsidTr="007125DB">
        <w:tc>
          <w:tcPr>
            <w:tcW w:w="769" w:type="dxa"/>
          </w:tcPr>
          <w:p w14:paraId="5E4E8D8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vertAlign w:val="superscript"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  <w:p w14:paraId="0698A91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299AEB6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380796" w:rsidRPr="00380796" w14:paraId="3C09BF4A" w14:textId="77777777" w:rsidTr="007125DB">
        <w:tc>
          <w:tcPr>
            <w:tcW w:w="769" w:type="dxa"/>
          </w:tcPr>
          <w:p w14:paraId="6B0E97C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9E1AA4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514E185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5CFC5E5C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58BCDF83" w14:textId="77777777" w:rsidR="00380796" w:rsidRPr="00380796" w:rsidRDefault="00380796" w:rsidP="00380796">
      <w:pPr>
        <w:pStyle w:val="ListParagraph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>As usual, read the input</w:t>
      </w:r>
    </w:p>
    <w:p w14:paraId="60D79A9A" w14:textId="3F174BFA" w:rsidR="00380796" w:rsidRPr="00380796" w:rsidRDefault="00380796" w:rsidP="00380796">
      <w:pPr>
        <w:pStyle w:val="ListParagraph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F46023">
        <w:rPr>
          <w:noProof/>
        </w:rPr>
        <w:t>that</w:t>
      </w:r>
      <w:r w:rsidRPr="00380796">
        <w:rPr>
          <w:noProof/>
        </w:rPr>
        <w:t xml:space="preserve"> will have two parameters - the number and the power, and will return a result of type double:</w:t>
      </w:r>
    </w:p>
    <w:p w14:paraId="4A52E302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34DD9195" wp14:editId="3326D3C7">
            <wp:extent cx="4547512" cy="1420410"/>
            <wp:effectExtent l="19050" t="19050" r="24765" b="279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2" r="-1"/>
                    <a:stretch/>
                  </pic:blipFill>
                  <pic:spPr bwMode="auto">
                    <a:xfrm>
                      <a:off x="0" y="0"/>
                      <a:ext cx="4576037" cy="142932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DB8E21" w14:textId="77777777" w:rsidR="00380796" w:rsidRPr="00380796" w:rsidRDefault="00380796" w:rsidP="00380796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380796">
        <w:rPr>
          <w:noProof/>
        </w:rPr>
        <w:t>Print the result</w:t>
      </w:r>
    </w:p>
    <w:p w14:paraId="49E86FFD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eater of Two Values</w:t>
      </w:r>
    </w:p>
    <w:p w14:paraId="11080C42" w14:textId="08F6AC71" w:rsidR="005870C0" w:rsidRPr="00380796" w:rsidRDefault="005870C0" w:rsidP="00380796">
      <w:pPr>
        <w:rPr>
          <w:noProof/>
          <w:lang w:val="bg-BG"/>
        </w:rPr>
      </w:pPr>
      <w:r w:rsidRPr="005870C0">
        <w:rPr>
          <w:noProof/>
        </w:rPr>
        <w:t xml:space="preserve">You are given an input of two values of the same type. The values can be of type </w:t>
      </w:r>
      <w:r w:rsidRPr="00F46023">
        <w:rPr>
          <w:rFonts w:ascii="Consolas" w:hAnsi="Consolas"/>
          <w:b/>
          <w:bCs/>
          <w:noProof/>
        </w:rPr>
        <w:t>int</w:t>
      </w:r>
      <w:r w:rsidRPr="005870C0">
        <w:rPr>
          <w:noProof/>
        </w:rPr>
        <w:t xml:space="preserve">, </w:t>
      </w:r>
      <w:r w:rsidRPr="00F46023">
        <w:rPr>
          <w:rFonts w:ascii="Consolas" w:hAnsi="Consolas"/>
          <w:b/>
          <w:bCs/>
          <w:noProof/>
        </w:rPr>
        <w:t>char</w:t>
      </w:r>
      <w:r w:rsidRPr="005870C0">
        <w:rPr>
          <w:noProof/>
        </w:rPr>
        <w:t xml:space="preserve">, or </w:t>
      </w:r>
      <w:r w:rsidR="00F46023" w:rsidRPr="00F46023">
        <w:rPr>
          <w:rFonts w:ascii="Consolas" w:hAnsi="Consolas"/>
          <w:b/>
          <w:bCs/>
          <w:noProof/>
        </w:rPr>
        <w:t>s</w:t>
      </w:r>
      <w:r w:rsidRPr="00F46023">
        <w:rPr>
          <w:rFonts w:ascii="Consolas" w:hAnsi="Consolas"/>
          <w:b/>
          <w:bCs/>
          <w:noProof/>
        </w:rPr>
        <w:t>tring</w:t>
      </w:r>
      <w:r w:rsidRPr="005870C0">
        <w:rPr>
          <w:noProof/>
        </w:rPr>
        <w:t>. Create method</w:t>
      </w:r>
      <w:r w:rsidR="00F46023">
        <w:rPr>
          <w:noProof/>
        </w:rPr>
        <w:t>s</w:t>
      </w:r>
      <w:r w:rsidRPr="005870C0">
        <w:rPr>
          <w:noProof/>
        </w:rPr>
        <w:t xml:space="preserve"> called </w:t>
      </w:r>
      <w:r w:rsidR="00F46023">
        <w:rPr>
          <w:b/>
          <w:bCs/>
          <w:noProof/>
        </w:rPr>
        <w:t>G</w:t>
      </w:r>
      <w:r w:rsidRPr="005870C0">
        <w:rPr>
          <w:b/>
          <w:bCs/>
          <w:noProof/>
        </w:rPr>
        <w:t>etMax()</w:t>
      </w:r>
      <w:r w:rsidR="00F46023">
        <w:rPr>
          <w:b/>
          <w:bCs/>
          <w:noProof/>
        </w:rPr>
        <w:t xml:space="preserve">, which can compare </w:t>
      </w:r>
      <w:r w:rsidR="00F46023" w:rsidRPr="00F46023">
        <w:rPr>
          <w:rFonts w:ascii="Consolas" w:hAnsi="Consolas"/>
          <w:b/>
          <w:bCs/>
          <w:noProof/>
        </w:rPr>
        <w:t>int</w:t>
      </w:r>
      <w:r w:rsidR="00F46023">
        <w:rPr>
          <w:b/>
          <w:bCs/>
          <w:noProof/>
        </w:rPr>
        <w:t xml:space="preserve">, </w:t>
      </w:r>
      <w:r w:rsidR="00F46023" w:rsidRPr="00F46023">
        <w:rPr>
          <w:rFonts w:ascii="Consolas" w:hAnsi="Consolas"/>
          <w:b/>
          <w:bCs/>
          <w:noProof/>
        </w:rPr>
        <w:t>char</w:t>
      </w:r>
      <w:r w:rsidR="00F46023">
        <w:rPr>
          <w:b/>
          <w:bCs/>
          <w:noProof/>
        </w:rPr>
        <w:t xml:space="preserve">, or </w:t>
      </w:r>
      <w:r w:rsidR="00F46023" w:rsidRPr="00F46023">
        <w:rPr>
          <w:rFonts w:ascii="Consolas" w:hAnsi="Consolas"/>
          <w:b/>
          <w:bCs/>
          <w:noProof/>
        </w:rPr>
        <w:t>string</w:t>
      </w:r>
      <w:r w:rsidRPr="005870C0">
        <w:rPr>
          <w:noProof/>
        </w:rPr>
        <w:t xml:space="preserve"> </w:t>
      </w:r>
      <w:r w:rsidR="00F46023">
        <w:rPr>
          <w:noProof/>
        </w:rPr>
        <w:t>and</w:t>
      </w:r>
      <w:r w:rsidRPr="005870C0">
        <w:rPr>
          <w:noProof/>
        </w:rPr>
        <w:t xml:space="preserve"> returns the </w:t>
      </w:r>
      <w:r w:rsidR="00F46023">
        <w:rPr>
          <w:b/>
          <w:bCs/>
          <w:noProof/>
        </w:rPr>
        <w:t>biggest of the two values</w:t>
      </w:r>
      <w:r w:rsidRPr="005870C0">
        <w:rPr>
          <w:noProof/>
        </w:rPr>
        <w:t>.</w:t>
      </w:r>
    </w:p>
    <w:p w14:paraId="78AB0DA9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2"/>
        <w:gridCol w:w="872"/>
      </w:tblGrid>
      <w:tr w:rsidR="00380796" w:rsidRPr="00380796" w14:paraId="137D4F3E" w14:textId="77777777" w:rsidTr="007125DB">
        <w:tc>
          <w:tcPr>
            <w:tcW w:w="723" w:type="dxa"/>
            <w:shd w:val="clear" w:color="auto" w:fill="D9D9D9" w:themeFill="background1" w:themeFillShade="D9"/>
          </w:tcPr>
          <w:p w14:paraId="5537FB3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72" w:type="dxa"/>
            <w:shd w:val="clear" w:color="auto" w:fill="D9D9D9" w:themeFill="background1" w:themeFillShade="D9"/>
          </w:tcPr>
          <w:p w14:paraId="5FAD395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5CF56D2" w14:textId="77777777" w:rsidTr="007125DB">
        <w:tc>
          <w:tcPr>
            <w:tcW w:w="723" w:type="dxa"/>
          </w:tcPr>
          <w:p w14:paraId="4955BD7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int</w:t>
            </w:r>
          </w:p>
          <w:p w14:paraId="7951493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2</w:t>
            </w:r>
          </w:p>
          <w:p w14:paraId="3E722FB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872" w:type="dxa"/>
          </w:tcPr>
          <w:p w14:paraId="3D9DB25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</w:tr>
      <w:tr w:rsidR="00380796" w:rsidRPr="00380796" w14:paraId="74A918BF" w14:textId="77777777" w:rsidTr="007125DB">
        <w:tc>
          <w:tcPr>
            <w:tcW w:w="723" w:type="dxa"/>
          </w:tcPr>
          <w:p w14:paraId="5E429E5D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char</w:t>
            </w:r>
          </w:p>
          <w:p w14:paraId="3CC23B17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</w:t>
            </w:r>
          </w:p>
          <w:p w14:paraId="0261AB0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  <w:tc>
          <w:tcPr>
            <w:tcW w:w="872" w:type="dxa"/>
          </w:tcPr>
          <w:p w14:paraId="77EA5AC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</w:tr>
      <w:tr w:rsidR="00380796" w:rsidRPr="00380796" w14:paraId="70B3656A" w14:textId="77777777" w:rsidTr="007125DB">
        <w:tc>
          <w:tcPr>
            <w:tcW w:w="723" w:type="dxa"/>
          </w:tcPr>
          <w:p w14:paraId="16275EC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string</w:t>
            </w:r>
          </w:p>
          <w:p w14:paraId="7F6C012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aa</w:t>
            </w:r>
          </w:p>
          <w:p w14:paraId="6D7662C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872" w:type="dxa"/>
          </w:tcPr>
          <w:p w14:paraId="71B9670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</w:tr>
    </w:tbl>
    <w:p w14:paraId="13E0B852" w14:textId="4DF7868E" w:rsidR="00F46023" w:rsidRPr="00F46023" w:rsidRDefault="00F46023" w:rsidP="00F46023">
      <w:r>
        <w:t>Hint: Use m</w:t>
      </w:r>
      <w:r w:rsidRPr="00F46023">
        <w:t xml:space="preserve">ethod </w:t>
      </w:r>
      <w:r>
        <w:t>o</w:t>
      </w:r>
      <w:r w:rsidRPr="00F46023">
        <w:t>verloading</w:t>
      </w:r>
      <w:r>
        <w:t>.</w:t>
      </w:r>
    </w:p>
    <w:p w14:paraId="2D4691EA" w14:textId="6E9EB94E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Multiply Evens by Odds</w:t>
      </w:r>
    </w:p>
    <w:p w14:paraId="075881F9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Create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697ED744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380796">
        <w:rPr>
          <w:b/>
          <w:noProof/>
        </w:rPr>
        <w:t>GetMultipleOfEvenAndOdds()</w:t>
      </w:r>
    </w:p>
    <w:p w14:paraId="4215332E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380796">
        <w:rPr>
          <w:b/>
          <w:noProof/>
        </w:rPr>
        <w:t>GetSumOfEvenDigits()</w:t>
      </w:r>
    </w:p>
    <w:p w14:paraId="42593FA1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380796">
        <w:rPr>
          <w:b/>
          <w:noProof/>
        </w:rPr>
        <w:t>GetSumOfOddDigits()</w:t>
      </w:r>
    </w:p>
    <w:p w14:paraId="74EAEE1C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380796">
        <w:rPr>
          <w:b/>
          <w:noProof/>
        </w:rPr>
        <w:t xml:space="preserve">Math.Abs() </w:t>
      </w:r>
      <w:r w:rsidRPr="00380796">
        <w:rPr>
          <w:noProof/>
        </w:rPr>
        <w:t>for negative numbers</w:t>
      </w:r>
    </w:p>
    <w:p w14:paraId="73BD943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1668"/>
      </w:tblGrid>
      <w:tr w:rsidR="00380796" w:rsidRPr="00380796" w14:paraId="26C6211C" w14:textId="77777777" w:rsidTr="007125DB">
        <w:tc>
          <w:tcPr>
            <w:tcW w:w="1063" w:type="dxa"/>
            <w:shd w:val="clear" w:color="auto" w:fill="D9D9D9" w:themeFill="background1" w:themeFillShade="D9"/>
          </w:tcPr>
          <w:p w14:paraId="4AEBFF7C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5AB51B7A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70EBF29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380796" w:rsidRPr="00380796" w14:paraId="396647BA" w14:textId="77777777" w:rsidTr="007125DB">
        <w:tc>
          <w:tcPr>
            <w:tcW w:w="1063" w:type="dxa"/>
          </w:tcPr>
          <w:p w14:paraId="19F10711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12345</w:t>
            </w:r>
          </w:p>
        </w:tc>
        <w:tc>
          <w:tcPr>
            <w:tcW w:w="982" w:type="dxa"/>
          </w:tcPr>
          <w:p w14:paraId="4EA8CD2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1668" w:type="dxa"/>
          </w:tcPr>
          <w:p w14:paraId="3CD2161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s: 2 4</w:t>
            </w:r>
          </w:p>
          <w:p w14:paraId="62A59B6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s: 1 3 5</w:t>
            </w:r>
          </w:p>
          <w:p w14:paraId="0646FF8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6CC6B53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1E22D58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  <w:tr w:rsidR="003562E4" w:rsidRPr="00380796" w14:paraId="46DFF2D1" w14:textId="77777777" w:rsidTr="007125DB">
        <w:tc>
          <w:tcPr>
            <w:tcW w:w="1063" w:type="dxa"/>
          </w:tcPr>
          <w:p w14:paraId="49D7D9C2" w14:textId="6D4965C2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t>3453466</w:t>
            </w:r>
          </w:p>
        </w:tc>
        <w:tc>
          <w:tcPr>
            <w:tcW w:w="982" w:type="dxa"/>
          </w:tcPr>
          <w:p w14:paraId="78C9C7FB" w14:textId="5FF9976F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668" w:type="dxa"/>
          </w:tcPr>
          <w:p w14:paraId="7009E696" w14:textId="77777777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</w:p>
        </w:tc>
      </w:tr>
    </w:tbl>
    <w:p w14:paraId="118736E8" w14:textId="50F52F36" w:rsidR="00380796" w:rsidRPr="00BD3BB7" w:rsidRDefault="00380796" w:rsidP="00BD3BB7">
      <w:pPr>
        <w:pStyle w:val="ListParagraph"/>
        <w:numPr>
          <w:ilvl w:val="0"/>
          <w:numId w:val="2"/>
        </w:numPr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D3BB7">
        <w:rPr>
          <w:rFonts w:eastAsiaTheme="majorEastAsia" w:cstheme="majorBidi"/>
          <w:b/>
          <w:bCs/>
          <w:noProof/>
          <w:color w:val="7C380A"/>
          <w:sz w:val="36"/>
          <w:szCs w:val="36"/>
        </w:rPr>
        <w:lastRenderedPageBreak/>
        <w:t>Math Operations</w:t>
      </w:r>
    </w:p>
    <w:p w14:paraId="5615FF15" w14:textId="5619A2E5" w:rsidR="00134119" w:rsidRDefault="00380796" w:rsidP="00134119">
      <w:pPr>
        <w:rPr>
          <w:noProof/>
        </w:rPr>
      </w:pPr>
      <w:r w:rsidRPr="00380796">
        <w:rPr>
          <w:noProof/>
        </w:rPr>
        <w:t xml:space="preserve">Write </w:t>
      </w:r>
      <w:r w:rsidR="00134119">
        <w:rPr>
          <w:noProof/>
        </w:rPr>
        <w:t xml:space="preserve">a method that receives </w:t>
      </w:r>
      <w:r w:rsidR="00134119" w:rsidRPr="00134119">
        <w:rPr>
          <w:b/>
          <w:bCs/>
          <w:noProof/>
        </w:rPr>
        <w:t>two numbers</w:t>
      </w:r>
      <w:r w:rsidR="00134119">
        <w:rPr>
          <w:noProof/>
        </w:rPr>
        <w:t xml:space="preserve"> and an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>, calculates the result</w:t>
      </w:r>
      <w:r w:rsidR="00BB59D7">
        <w:rPr>
          <w:noProof/>
        </w:rPr>
        <w:t>,</w:t>
      </w:r>
      <w:r w:rsidR="00134119">
        <w:rPr>
          <w:noProof/>
        </w:rPr>
        <w:t xml:space="preserve"> and returns it. You will be given </w:t>
      </w:r>
      <w:r w:rsidR="00134119" w:rsidRPr="00134119">
        <w:rPr>
          <w:b/>
          <w:bCs/>
          <w:noProof/>
        </w:rPr>
        <w:t>three lines of input</w:t>
      </w:r>
      <w:r w:rsidR="00134119">
        <w:rPr>
          <w:noProof/>
        </w:rPr>
        <w:t xml:space="preserve">. The first will be the first </w:t>
      </w:r>
      <w:r w:rsidR="00134119" w:rsidRPr="00134119">
        <w:rPr>
          <w:b/>
          <w:bCs/>
          <w:noProof/>
        </w:rPr>
        <w:t>number</w:t>
      </w:r>
      <w:r w:rsidR="00134119">
        <w:rPr>
          <w:noProof/>
        </w:rPr>
        <w:t xml:space="preserve">, the second one will be the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 and the last one will be the </w:t>
      </w:r>
      <w:r w:rsidR="00134119" w:rsidRPr="00134119">
        <w:rPr>
          <w:b/>
          <w:bCs/>
          <w:noProof/>
        </w:rPr>
        <w:t>second number</w:t>
      </w:r>
      <w:r w:rsidR="00134119">
        <w:rPr>
          <w:noProof/>
        </w:rPr>
        <w:t>.</w:t>
      </w:r>
    </w:p>
    <w:p w14:paraId="6C34B6DF" w14:textId="61A865CA" w:rsidR="00134119" w:rsidRPr="00380796" w:rsidRDefault="00134119" w:rsidP="00134119">
      <w:pPr>
        <w:rPr>
          <w:noProof/>
          <w:lang w:val="bg-BG"/>
        </w:rPr>
      </w:pPr>
      <w:r>
        <w:rPr>
          <w:noProof/>
        </w:rPr>
        <w:t>The possible operators are: /, *, + and -.</w:t>
      </w:r>
    </w:p>
    <w:p w14:paraId="20A23EE8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3007E50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0B5410DE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317CC2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AC01BB5" w14:textId="77777777" w:rsidTr="007125DB">
        <w:tc>
          <w:tcPr>
            <w:tcW w:w="769" w:type="dxa"/>
          </w:tcPr>
          <w:p w14:paraId="34FAA41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0E760F2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*</w:t>
            </w:r>
          </w:p>
          <w:p w14:paraId="6230FEB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0CA9D795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</w:t>
            </w:r>
          </w:p>
        </w:tc>
      </w:tr>
      <w:tr w:rsidR="00380796" w:rsidRPr="00380796" w14:paraId="263FC71C" w14:textId="77777777" w:rsidTr="007125DB">
        <w:tc>
          <w:tcPr>
            <w:tcW w:w="769" w:type="dxa"/>
          </w:tcPr>
          <w:p w14:paraId="66F3F1E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  <w:p w14:paraId="379319A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+</w:t>
            </w:r>
          </w:p>
          <w:p w14:paraId="214B2DFA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5C2F864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77C64B2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</w:t>
      </w:r>
    </w:p>
    <w:p w14:paraId="0D3EB433" w14:textId="77777777" w:rsidR="00380796" w:rsidRPr="00380796" w:rsidRDefault="00380796" w:rsidP="00380796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380796">
        <w:rPr>
          <w:noProof/>
        </w:rPr>
        <w:t>Read the inputs and create a method that returns a double (the result of the operation)</w:t>
      </w:r>
    </w:p>
    <w:p w14:paraId="3993BA81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73973A2E" wp14:editId="0B9FDC18">
            <wp:extent cx="5829805" cy="2027096"/>
            <wp:effectExtent l="19050" t="19050" r="19050" b="11430"/>
            <wp:docPr id="18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lculater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05" cy="20270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380796" w:rsidRDefault="00640502" w:rsidP="00380796">
      <w:pPr>
        <w:rPr>
          <w:lang w:val="bg-BG"/>
        </w:rPr>
      </w:pPr>
    </w:p>
    <w:sectPr w:rsidR="00640502" w:rsidRPr="00380796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1C1776" w14:textId="77777777" w:rsidR="007148AC" w:rsidRDefault="007148AC" w:rsidP="008068A2">
      <w:pPr>
        <w:spacing w:after="0" w:line="240" w:lineRule="auto"/>
      </w:pPr>
      <w:r>
        <w:separator/>
      </w:r>
    </w:p>
  </w:endnote>
  <w:endnote w:type="continuationSeparator" w:id="0">
    <w:p w14:paraId="7D35C8F1" w14:textId="77777777" w:rsidR="007148AC" w:rsidRDefault="007148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D5AD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DD5AD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6567DB" w14:textId="77777777" w:rsidR="007148AC" w:rsidRDefault="007148AC" w:rsidP="008068A2">
      <w:pPr>
        <w:spacing w:after="0" w:line="240" w:lineRule="auto"/>
      </w:pPr>
      <w:r>
        <w:separator/>
      </w:r>
    </w:p>
  </w:footnote>
  <w:footnote w:type="continuationSeparator" w:id="0">
    <w:p w14:paraId="50F8442E" w14:textId="77777777" w:rsidR="007148AC" w:rsidRDefault="007148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D0F2B"/>
    <w:multiLevelType w:val="hybridMultilevel"/>
    <w:tmpl w:val="428EBA3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6510DD"/>
    <w:multiLevelType w:val="hybridMultilevel"/>
    <w:tmpl w:val="57B061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5F515E"/>
    <w:multiLevelType w:val="hybridMultilevel"/>
    <w:tmpl w:val="9C3AE2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37669D"/>
    <w:multiLevelType w:val="hybridMultilevel"/>
    <w:tmpl w:val="D366A5D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11"/>
  </w:num>
  <w:num w:numId="4">
    <w:abstractNumId w:val="15"/>
  </w:num>
  <w:num w:numId="5">
    <w:abstractNumId w:val="14"/>
  </w:num>
  <w:num w:numId="6">
    <w:abstractNumId w:val="17"/>
  </w:num>
  <w:num w:numId="7">
    <w:abstractNumId w:val="0"/>
  </w:num>
  <w:num w:numId="8">
    <w:abstractNumId w:val="1"/>
  </w:num>
  <w:num w:numId="9">
    <w:abstractNumId w:val="13"/>
  </w:num>
  <w:num w:numId="10">
    <w:abstractNumId w:val="6"/>
  </w:num>
  <w:num w:numId="11">
    <w:abstractNumId w:val="4"/>
  </w:num>
  <w:num w:numId="12">
    <w:abstractNumId w:val="5"/>
  </w:num>
  <w:num w:numId="13">
    <w:abstractNumId w:val="10"/>
  </w:num>
  <w:num w:numId="14">
    <w:abstractNumId w:val="7"/>
  </w:num>
  <w:num w:numId="15">
    <w:abstractNumId w:val="16"/>
  </w:num>
  <w:num w:numId="16">
    <w:abstractNumId w:val="9"/>
  </w:num>
  <w:num w:numId="17">
    <w:abstractNumId w:val="2"/>
  </w:num>
  <w:num w:numId="18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jA0Njc3sjAwNjFT0lEKTi0uzszPAykwrAUA+qnR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862"/>
    <w:rsid w:val="00064D15"/>
    <w:rsid w:val="0008559D"/>
    <w:rsid w:val="00086727"/>
    <w:rsid w:val="0009209B"/>
    <w:rsid w:val="000A6794"/>
    <w:rsid w:val="000B39E6"/>
    <w:rsid w:val="000B56F0"/>
    <w:rsid w:val="000C5361"/>
    <w:rsid w:val="000D0276"/>
    <w:rsid w:val="000D7B6C"/>
    <w:rsid w:val="000E6F78"/>
    <w:rsid w:val="00103906"/>
    <w:rsid w:val="001275B9"/>
    <w:rsid w:val="0013411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03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2CDD"/>
    <w:rsid w:val="0033490F"/>
    <w:rsid w:val="003562E4"/>
    <w:rsid w:val="00365C94"/>
    <w:rsid w:val="00380796"/>
    <w:rsid w:val="00380A57"/>
    <w:rsid w:val="003817EF"/>
    <w:rsid w:val="00382A45"/>
    <w:rsid w:val="003A1601"/>
    <w:rsid w:val="003A33F9"/>
    <w:rsid w:val="003A5602"/>
    <w:rsid w:val="003B0278"/>
    <w:rsid w:val="003B1846"/>
    <w:rsid w:val="003B1A62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27AD"/>
    <w:rsid w:val="0047331A"/>
    <w:rsid w:val="0047640B"/>
    <w:rsid w:val="0047644B"/>
    <w:rsid w:val="00476D4B"/>
    <w:rsid w:val="00491748"/>
    <w:rsid w:val="004A537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292"/>
    <w:rsid w:val="00527BE8"/>
    <w:rsid w:val="005313B0"/>
    <w:rsid w:val="005439C9"/>
    <w:rsid w:val="00544EE4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0C0"/>
    <w:rsid w:val="0058723E"/>
    <w:rsid w:val="00594821"/>
    <w:rsid w:val="00596357"/>
    <w:rsid w:val="00596AA5"/>
    <w:rsid w:val="005B0164"/>
    <w:rsid w:val="005C131C"/>
    <w:rsid w:val="005C6A24"/>
    <w:rsid w:val="005E04CE"/>
    <w:rsid w:val="005E0DE4"/>
    <w:rsid w:val="005E6CC9"/>
    <w:rsid w:val="005F192F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C8F"/>
    <w:rsid w:val="00686C0C"/>
    <w:rsid w:val="00695634"/>
    <w:rsid w:val="006A2531"/>
    <w:rsid w:val="006B7D01"/>
    <w:rsid w:val="006D239A"/>
    <w:rsid w:val="006E1302"/>
    <w:rsid w:val="006E2245"/>
    <w:rsid w:val="006E55B4"/>
    <w:rsid w:val="006E7E50"/>
    <w:rsid w:val="00704432"/>
    <w:rsid w:val="007051DF"/>
    <w:rsid w:val="007148AC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AA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1F7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078C2"/>
    <w:rsid w:val="00A35790"/>
    <w:rsid w:val="00A45A89"/>
    <w:rsid w:val="00A47F12"/>
    <w:rsid w:val="00A66DE2"/>
    <w:rsid w:val="00A70227"/>
    <w:rsid w:val="00A768CE"/>
    <w:rsid w:val="00A847D3"/>
    <w:rsid w:val="00A940A2"/>
    <w:rsid w:val="00A960D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75D"/>
    <w:rsid w:val="00B2472A"/>
    <w:rsid w:val="00B567F6"/>
    <w:rsid w:val="00B56DF3"/>
    <w:rsid w:val="00B57A5C"/>
    <w:rsid w:val="00B6185B"/>
    <w:rsid w:val="00B638EB"/>
    <w:rsid w:val="00B63DED"/>
    <w:rsid w:val="00B64441"/>
    <w:rsid w:val="00B753E7"/>
    <w:rsid w:val="00B86AF3"/>
    <w:rsid w:val="00B9309B"/>
    <w:rsid w:val="00BA1F40"/>
    <w:rsid w:val="00BA4820"/>
    <w:rsid w:val="00BB05FA"/>
    <w:rsid w:val="00BB59D7"/>
    <w:rsid w:val="00BB5B10"/>
    <w:rsid w:val="00BC56D6"/>
    <w:rsid w:val="00BD3BB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B3C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915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6F8E"/>
    <w:rsid w:val="00F20B48"/>
    <w:rsid w:val="00F258BA"/>
    <w:rsid w:val="00F27E9C"/>
    <w:rsid w:val="00F41F41"/>
    <w:rsid w:val="00F46023"/>
    <w:rsid w:val="00F46918"/>
    <w:rsid w:val="00F46DDE"/>
    <w:rsid w:val="00F655ED"/>
    <w:rsid w:val="00F7033C"/>
    <w:rsid w:val="00F96D0D"/>
    <w:rsid w:val="00F976AD"/>
    <w:rsid w:val="00FA4D56"/>
    <w:rsid w:val="00FA6461"/>
    <w:rsid w:val="00FC7F3B"/>
    <w:rsid w:val="00FE038F"/>
    <w:rsid w:val="00FF3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F1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6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4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8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8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://www.mathopenref.com/trianglearea.html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8/Method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C52DB4-6973-456D-B55E-31E546862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8</Pages>
  <Words>831</Words>
  <Characters>474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Methods Lab</vt:lpstr>
    </vt:vector>
  </TitlesOfParts>
  <Company>SoftUni – https://about.softuni.bg</Company>
  <LinksUpToDate>false</LinksUpToDate>
  <CharactersWithSpaces>5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36</cp:revision>
  <cp:lastPrinted>2015-10-26T22:35:00Z</cp:lastPrinted>
  <dcterms:created xsi:type="dcterms:W3CDTF">2019-11-12T12:29:00Z</dcterms:created>
  <dcterms:modified xsi:type="dcterms:W3CDTF">2021-12-09T17:44:00Z</dcterms:modified>
  <cp:category>programming; education; software engineering; software development</cp:category>
</cp:coreProperties>
</file>